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e6043392d33837c92c7cb68b9f7f4345d6d4bbc"/>
    <w:p>
      <w:pPr>
        <w:pStyle w:val="Heading1"/>
      </w:pPr>
      <w:r>
        <w:t xml:space="preserve">Cover Letter for Professor Position in Afghanistan Kabul</w:t>
      </w:r>
    </w:p>
    <w:p>
      <w:pPr>
        <w:pStyle w:val="FirstParagraph"/>
      </w:pPr>
      <w:r>
        <w:t xml:space="preserve">Dear [Hiring Committee/Department Head Name],</w:t>
      </w:r>
    </w:p>
    <w:p>
      <w:pPr>
        <w:pStyle w:val="BodyText"/>
      </w:pPr>
      <w:r>
        <w:t xml:space="preserve">I am writing to express my enthusiastic interest in the Professor position at [University Name] in Afghanistan Kabul. As an experienced academic and educator, I am deeply committed to fostering intellectual growth, promoting educational equity, and contributing to the development of communities through rigorous scholarship and mentorship. The opportunity to join a prestigious institution like yours in a region as historically rich yet educationally underserved as Afghanistan Kabul is both an honor and a profound responsibility. This letter outlines my qualifications, aspirations, and dedication to advancing academic excellence in this dynamic environment.</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dedicated my career to shaping the next generation of scholars, professionals, and leaders. My academic journey began with a [Ph.D./Master’s] in [Your Field of Study] from [University Name], where I specialized in [specific area, e.g., education policy, social sciences, engineering]. This foundation has equipped me with the expertise to design innovative curricula, conduct impactful research, and mentor students at all levels. My work has been published in peer-reviewed journals and presented at international conferences, reflecting my commitment to advancing knowledge across disciplines.</w:t>
      </w:r>
    </w:p>
    <w:p>
      <w:pPr>
        <w:pStyle w:val="BodyText"/>
      </w:pPr>
      <w:r>
        <w:t xml:space="preserve">As a Professor at [Previous Institution], I have led courses in [specific subjects], supervised graduate students, and collaborated with institutions globally to address critical educational challenges. My research on [specific topic related to Afghanistan or your field] has focused on bridging gaps between theoretical frameworks and practical solutions, particularly in contexts where resources are limited but potential is immense. This aligns closely with the mission of [University Name], which seeks to empower students through education that is both academically rigorous and socially relevant.</w:t>
      </w:r>
    </w:p>
    <w:bookmarkEnd w:id="20"/>
    <w:bookmarkStart w:id="21" w:name="X6d1fdf230a17174d3283fb3a0eb6c9758b60fc0"/>
    <w:p>
      <w:pPr>
        <w:pStyle w:val="Heading2"/>
      </w:pPr>
      <w:r>
        <w:t xml:space="preserve">Why Afghanistan Kabul? A Commitment to Local and Global Impact</w:t>
      </w:r>
    </w:p>
    <w:p>
      <w:pPr>
        <w:pStyle w:val="FirstParagraph"/>
      </w:pPr>
      <w:r>
        <w:t xml:space="preserve">Afghanistan Kabul, as the political, cultural, and academic hub of the country, holds a unique position in shaping Afghanistan’s future. However, the region faces significant challenges in education access, infrastructure development, and gender equity. As a Professor in this environment, I am eager to contribute to solutions that address these barriers while nurturing a culture of critical thinking and innovation. My goal is not only to teach but to inspire students to become agents of change in their communities.</w:t>
      </w:r>
    </w:p>
    <w:p>
      <w:pPr>
        <w:pStyle w:val="BodyText"/>
      </w:pPr>
      <w:r>
        <w:t xml:space="preserve">Having studied the socio-political landscape of Afghanistan for [X years], I understand the importance of context-specific education. In my previous roles, I have designed programs that integrate local knowledge with global best practices, ensuring that students are equipped to tackle real-world issues. For instance, my work on [specific project or initiative] in partnership with organizations in [region/country] demonstrated the power of education as a tool for resilience and development. I am confident that my experience can be leveraged to support similar initiatives in Kabul.</w:t>
      </w:r>
    </w:p>
    <w:bookmarkEnd w:id="21"/>
    <w:bookmarkStart w:id="22" w:name="Xa22d982072156f890188257e1ed5272b5f4f14c"/>
    <w:p>
      <w:pPr>
        <w:pStyle w:val="Heading2"/>
      </w:pPr>
      <w:r>
        <w:t xml:space="preserve">Teaching Philosophy and Community Engagement</w:t>
      </w:r>
    </w:p>
    <w:p>
      <w:pPr>
        <w:pStyle w:val="FirstParagraph"/>
      </w:pPr>
      <w:r>
        <w:t xml:space="preserve">My teaching philosophy centers on creating an inclusive, interactive, and student-centered classroom. I believe that education should be a two-way dialogue where students are encouraged to question assumptions, explore diverse perspectives, and apply knowledge to their lives. In Afghanistan Kabul, where cultural traditions often intersect with modern educational demands, this approach is vital. I aim to foster a learning environment that respects local values while promoting critical inquiry and creativity.</w:t>
      </w:r>
    </w:p>
    <w:p>
      <w:pPr>
        <w:pStyle w:val="BodyText"/>
      </w:pPr>
      <w:r>
        <w:t xml:space="preserve">Beyond the classroom, I am passionate about community engagement. I have collaborated with NGOs, government agencies, and international organizations to develop educational programs for marginalized populations. In Afghanistan’s context, this could involve working with local leaders to design curricula that reflect the country’s heritage while preparing students for global challenges. My goal is to ensure that education in Kabul is not only accessible but also transformative.</w:t>
      </w:r>
    </w:p>
    <w:bookmarkEnd w:id="22"/>
    <w:bookmarkStart w:id="23" w:name="adaptability-and-cultural-sensitivity"/>
    <w:p>
      <w:pPr>
        <w:pStyle w:val="Heading2"/>
      </w:pPr>
      <w:r>
        <w:t xml:space="preserve">Adaptability and Cultural Sensitivity</w:t>
      </w:r>
    </w:p>
    <w:p>
      <w:pPr>
        <w:pStyle w:val="FirstParagraph"/>
      </w:pPr>
      <w:r>
        <w:t xml:space="preserve">Living and working in diverse environments has taught me the importance of cultural sensitivity, adaptability, and resilience. I have navigated complex academic systems in [mention countries or regions], which has honed my ability to collaborate with stakeholders from varied backgrounds. In Afghanistan Kabul, where the educational landscape is evolving rapidly, I am prepared to engage with local customs, language nuances (e.g., Pashto/Dari), and community priorities to ensure that my work resonates authentically.</w:t>
      </w:r>
    </w:p>
    <w:p>
      <w:pPr>
        <w:pStyle w:val="BodyText"/>
      </w:pPr>
      <w:r>
        <w:t xml:space="preserve">Moreover, my fluency in [languages] and experience working in post-conflict regions have equipped me to address the unique challenges of education in Afghanistan. I understand the importance of building trust with students, colleagues, and local communities. This includes being mindful of gender dynamics, political sensitivities, and the need for sustainable solutions that prioritize long-term impact over short-term gains.</w:t>
      </w:r>
    </w:p>
    <w:bookmarkEnd w:id="23"/>
    <w:bookmarkStart w:id="24" w:name="conclusion-a-vision-for-collaboration"/>
    <w:p>
      <w:pPr>
        <w:pStyle w:val="Heading2"/>
      </w:pPr>
      <w:r>
        <w:t xml:space="preserve">Conclusion: A Vision for Collaboration</w:t>
      </w:r>
    </w:p>
    <w:p>
      <w:pPr>
        <w:pStyle w:val="FirstParagraph"/>
      </w:pPr>
      <w:r>
        <w:t xml:space="preserve">In summary, I am eager to bring my academic expertise, passion for teaching, and dedication to community-driven education to [University Name] in Afghanistan Kabul. I am particularly drawn to this opportunity because of the university’s reputation for excellence and its role in shaping the future of Afghan society. By combining my experience with the unique needs of Kabul, I hope to contribute to a vibrant academic environment where students thrive, research drives progress, and education becomes a beacon of hope.</w:t>
      </w:r>
    </w:p>
    <w:p>
      <w:pPr>
        <w:pStyle w:val="BodyText"/>
      </w:pPr>
      <w:r>
        <w:t xml:space="preserve">I would be honored to discuss how my background and vision align with the goals of [University Name]. Thank you for considering my application. I look forward to the possibility of contributing to your esteemed institution and making a meaningful impact in Afghanistan Kabul.</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Afghanistan Kabul</dc:title>
  <dc:creator/>
  <cp:keywords/>
  <dcterms:created xsi:type="dcterms:W3CDTF">2025-12-10T09:18:05Z</dcterms:created>
  <dcterms:modified xsi:type="dcterms:W3CDTF">2025-12-10T09:18:05Z</dcterms:modified>
</cp:coreProperties>
</file>

<file path=docProps/custom.xml><?xml version="1.0" encoding="utf-8"?>
<Properties xmlns="http://schemas.openxmlformats.org/officeDocument/2006/custom-properties" xmlns:vt="http://schemas.openxmlformats.org/officeDocument/2006/docPropsVTypes"/>
</file>